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BA1081" w14:textId="77777777" w:rsidR="00D769F1" w:rsidRPr="0040692C" w:rsidRDefault="00D769F1" w:rsidP="00D769F1">
      <w:pPr>
        <w:rPr>
          <w:rFonts w:ascii="Comenia Serif" w:hAnsi="Comenia Serif"/>
          <w:b/>
          <w:sz w:val="20"/>
          <w:szCs w:val="20"/>
        </w:rPr>
      </w:pPr>
    </w:p>
    <w:p w14:paraId="2B886B30" w14:textId="77777777" w:rsidR="0040692C" w:rsidRPr="0040692C" w:rsidRDefault="0040692C" w:rsidP="0040692C">
      <w:pPr>
        <w:spacing w:before="120" w:after="120" w:line="360" w:lineRule="auto"/>
        <w:rPr>
          <w:rFonts w:ascii="Comenia Serif" w:hAnsi="Comenia Serif"/>
          <w:b/>
          <w:sz w:val="20"/>
          <w:szCs w:val="20"/>
        </w:rPr>
      </w:pPr>
      <w:r w:rsidRPr="0040692C">
        <w:rPr>
          <w:rFonts w:ascii="Comenia Serif" w:hAnsi="Comenia Serif"/>
          <w:b/>
          <w:sz w:val="20"/>
          <w:szCs w:val="20"/>
        </w:rPr>
        <w:t>JMÉNO A PŘÍJMENÍ: ……………………………………………………</w:t>
      </w:r>
      <w:proofErr w:type="gramStart"/>
      <w:r w:rsidRPr="0040692C">
        <w:rPr>
          <w:rFonts w:ascii="Comenia Serif" w:hAnsi="Comenia Serif"/>
          <w:b/>
          <w:sz w:val="20"/>
          <w:szCs w:val="20"/>
        </w:rPr>
        <w:t>…….</w:t>
      </w:r>
      <w:proofErr w:type="gramEnd"/>
      <w:r w:rsidRPr="0040692C">
        <w:rPr>
          <w:rFonts w:ascii="Comenia Serif" w:hAnsi="Comenia Serif"/>
          <w:b/>
          <w:sz w:val="20"/>
          <w:szCs w:val="20"/>
        </w:rPr>
        <w:t>……..……..</w:t>
      </w:r>
    </w:p>
    <w:p w14:paraId="2B84E8EE" w14:textId="77777777" w:rsidR="0040692C" w:rsidRPr="0040692C" w:rsidRDefault="0040692C" w:rsidP="0040692C">
      <w:pPr>
        <w:spacing w:before="120" w:after="120" w:line="360" w:lineRule="auto"/>
        <w:rPr>
          <w:rFonts w:ascii="Comenia Serif" w:hAnsi="Comenia Serif"/>
          <w:b/>
          <w:sz w:val="20"/>
          <w:szCs w:val="20"/>
        </w:rPr>
      </w:pPr>
      <w:r w:rsidRPr="0040692C">
        <w:rPr>
          <w:rFonts w:ascii="Comenia Serif" w:hAnsi="Comenia Serif"/>
          <w:b/>
          <w:sz w:val="20"/>
          <w:szCs w:val="20"/>
        </w:rPr>
        <w:t>ADRESA VČETNĚ PSČ: …………………………………………………………</w:t>
      </w:r>
      <w:proofErr w:type="gramStart"/>
      <w:r w:rsidRPr="0040692C">
        <w:rPr>
          <w:rFonts w:ascii="Comenia Serif" w:hAnsi="Comenia Serif"/>
          <w:b/>
          <w:sz w:val="20"/>
          <w:szCs w:val="20"/>
        </w:rPr>
        <w:t>…….</w:t>
      </w:r>
      <w:proofErr w:type="gramEnd"/>
      <w:r w:rsidRPr="0040692C">
        <w:rPr>
          <w:rFonts w:ascii="Comenia Serif" w:hAnsi="Comenia Serif"/>
          <w:b/>
          <w:sz w:val="20"/>
          <w:szCs w:val="20"/>
        </w:rPr>
        <w:t>.……..</w:t>
      </w:r>
    </w:p>
    <w:p w14:paraId="24E8B9CB" w14:textId="77777777" w:rsidR="0040692C" w:rsidRPr="0040692C" w:rsidRDefault="0040692C" w:rsidP="0040692C">
      <w:pPr>
        <w:spacing w:before="120" w:after="120" w:line="360" w:lineRule="auto"/>
        <w:rPr>
          <w:rFonts w:ascii="Comenia Serif" w:hAnsi="Comenia Serif"/>
          <w:b/>
          <w:sz w:val="20"/>
          <w:szCs w:val="20"/>
        </w:rPr>
      </w:pPr>
      <w:r w:rsidRPr="0040692C">
        <w:rPr>
          <w:rFonts w:ascii="Comenia Serif" w:hAnsi="Comenia Serif"/>
          <w:b/>
          <w:sz w:val="20"/>
          <w:szCs w:val="20"/>
        </w:rPr>
        <w:t>DATUM NAROZENÍ: ………………………... ROČNÍK STUDIA: ………</w:t>
      </w:r>
      <w:proofErr w:type="gramStart"/>
      <w:r w:rsidRPr="0040692C">
        <w:rPr>
          <w:rFonts w:ascii="Comenia Serif" w:hAnsi="Comenia Serif"/>
          <w:b/>
          <w:sz w:val="20"/>
          <w:szCs w:val="20"/>
        </w:rPr>
        <w:t>…….</w:t>
      </w:r>
      <w:proofErr w:type="gramEnd"/>
      <w:r w:rsidRPr="0040692C">
        <w:rPr>
          <w:rFonts w:ascii="Comenia Serif" w:hAnsi="Comenia Serif"/>
          <w:b/>
          <w:sz w:val="20"/>
          <w:szCs w:val="20"/>
        </w:rPr>
        <w:t xml:space="preserve">.…………... </w:t>
      </w:r>
    </w:p>
    <w:p w14:paraId="0F2C7797" w14:textId="77777777" w:rsidR="0040692C" w:rsidRPr="0040692C" w:rsidRDefault="0040692C" w:rsidP="0040692C">
      <w:pPr>
        <w:spacing w:before="120" w:after="120" w:line="360" w:lineRule="auto"/>
        <w:rPr>
          <w:rFonts w:ascii="Comenia Serif" w:hAnsi="Comenia Serif"/>
          <w:b/>
          <w:sz w:val="20"/>
          <w:szCs w:val="20"/>
        </w:rPr>
      </w:pPr>
      <w:r w:rsidRPr="0040692C">
        <w:rPr>
          <w:rFonts w:ascii="Comenia Serif" w:hAnsi="Comenia Serif"/>
          <w:b/>
          <w:sz w:val="20"/>
          <w:szCs w:val="20"/>
        </w:rPr>
        <w:t>ZKRATKA STUDIJNÍHO PROGRAMU/OBORU: …………………………………</w:t>
      </w:r>
      <w:proofErr w:type="gramStart"/>
      <w:r w:rsidRPr="0040692C">
        <w:rPr>
          <w:rFonts w:ascii="Comenia Serif" w:hAnsi="Comenia Serif"/>
          <w:b/>
          <w:sz w:val="20"/>
          <w:szCs w:val="20"/>
        </w:rPr>
        <w:t>…….</w:t>
      </w:r>
      <w:proofErr w:type="gramEnd"/>
      <w:r w:rsidRPr="0040692C">
        <w:rPr>
          <w:rFonts w:ascii="Comenia Serif" w:hAnsi="Comenia Serif"/>
          <w:b/>
          <w:sz w:val="20"/>
          <w:szCs w:val="20"/>
        </w:rPr>
        <w:t xml:space="preserve">…... </w:t>
      </w:r>
    </w:p>
    <w:p w14:paraId="47B55818" w14:textId="295E5A6A" w:rsidR="00137C89" w:rsidRPr="00137C89" w:rsidRDefault="00137C89" w:rsidP="00137C89">
      <w:pPr>
        <w:spacing w:before="120" w:after="120" w:line="360" w:lineRule="auto"/>
        <w:rPr>
          <w:rFonts w:ascii="Comenia Serif" w:hAnsi="Comenia Serif"/>
          <w:b/>
          <w:sz w:val="20"/>
          <w:szCs w:val="20"/>
        </w:rPr>
      </w:pPr>
      <w:r w:rsidRPr="00137C89">
        <w:rPr>
          <w:rFonts w:ascii="Comenia Serif" w:hAnsi="Comenia Serif"/>
          <w:b/>
          <w:sz w:val="20"/>
          <w:szCs w:val="20"/>
        </w:rPr>
        <w:t>FORMA STUDIA: ………………</w:t>
      </w:r>
      <w:proofErr w:type="gramStart"/>
      <w:r w:rsidRPr="00137C89">
        <w:rPr>
          <w:rFonts w:ascii="Comenia Serif" w:hAnsi="Comenia Serif"/>
          <w:b/>
          <w:sz w:val="20"/>
          <w:szCs w:val="20"/>
        </w:rPr>
        <w:t>…….</w:t>
      </w:r>
      <w:proofErr w:type="gramEnd"/>
      <w:r w:rsidRPr="00137C89">
        <w:rPr>
          <w:rFonts w:ascii="Comenia Serif" w:hAnsi="Comenia Serif"/>
          <w:b/>
          <w:sz w:val="20"/>
          <w:szCs w:val="20"/>
        </w:rPr>
        <w:t>.……... ID STUDENTA: .……………..……….….</w:t>
      </w:r>
      <w:r>
        <w:rPr>
          <w:rFonts w:ascii="Comenia Serif" w:hAnsi="Comenia Serif"/>
          <w:b/>
          <w:sz w:val="20"/>
          <w:szCs w:val="20"/>
        </w:rPr>
        <w:t>.</w:t>
      </w:r>
      <w:r w:rsidRPr="00137C89">
        <w:rPr>
          <w:rFonts w:ascii="Comenia Serif" w:hAnsi="Comenia Serif"/>
          <w:b/>
          <w:sz w:val="20"/>
          <w:szCs w:val="20"/>
        </w:rPr>
        <w:t>...</w:t>
      </w:r>
    </w:p>
    <w:p w14:paraId="2B8925B1" w14:textId="77777777" w:rsidR="0040692C" w:rsidRPr="0040692C" w:rsidRDefault="0040692C" w:rsidP="0040692C">
      <w:pPr>
        <w:rPr>
          <w:rFonts w:ascii="Comenia Serif" w:hAnsi="Comenia Serif"/>
          <w:b/>
          <w:sz w:val="20"/>
          <w:szCs w:val="20"/>
        </w:rPr>
      </w:pPr>
    </w:p>
    <w:p w14:paraId="4F69C209" w14:textId="77777777" w:rsidR="002D7C45" w:rsidRPr="002D7C45" w:rsidRDefault="002D7C45" w:rsidP="002D7C45">
      <w:pPr>
        <w:pStyle w:val="Nadpis2"/>
        <w:rPr>
          <w:rFonts w:ascii="Comenia Serif" w:hAnsi="Comenia Serif"/>
          <w:sz w:val="40"/>
          <w:szCs w:val="40"/>
        </w:rPr>
      </w:pPr>
      <w:r w:rsidRPr="002D7C45">
        <w:rPr>
          <w:rFonts w:ascii="Comenia Serif" w:hAnsi="Comenia Serif"/>
          <w:sz w:val="40"/>
          <w:szCs w:val="40"/>
        </w:rPr>
        <w:t>ŽÁDOST</w:t>
      </w:r>
    </w:p>
    <w:p w14:paraId="39002679" w14:textId="77777777" w:rsidR="002D7C45" w:rsidRPr="002D7C45" w:rsidRDefault="002D7C45" w:rsidP="002D7C45">
      <w:pPr>
        <w:rPr>
          <w:rFonts w:ascii="Comenia Serif" w:eastAsia="MS Song" w:hAnsi="Comenia Serif"/>
          <w:lang w:eastAsia="zh-CN"/>
        </w:rPr>
      </w:pPr>
    </w:p>
    <w:p w14:paraId="050E7166" w14:textId="1E980751" w:rsidR="002D7C45" w:rsidRDefault="002D7C45" w:rsidP="002D7C45">
      <w:pPr>
        <w:rPr>
          <w:rFonts w:ascii="Comenia Serif" w:eastAsia="MS Song" w:hAnsi="Comenia Serif"/>
          <w:b/>
          <w:bCs/>
          <w:lang w:eastAsia="zh-CN"/>
        </w:rPr>
      </w:pPr>
      <w:r w:rsidRPr="002D7C45">
        <w:rPr>
          <w:rFonts w:ascii="Comenia Serif" w:eastAsia="MS Song" w:hAnsi="Comenia Serif"/>
          <w:b/>
          <w:bCs/>
          <w:smallCaps/>
          <w:lang w:eastAsia="zh-CN"/>
        </w:rPr>
        <w:t>VĚC</w:t>
      </w:r>
      <w:r w:rsidRPr="002D7C45">
        <w:rPr>
          <w:rFonts w:ascii="Comenia Serif" w:eastAsia="MS Song" w:hAnsi="Comenia Serif"/>
          <w:b/>
          <w:bCs/>
          <w:lang w:eastAsia="zh-CN"/>
        </w:rPr>
        <w:t xml:space="preserve"> ……………………………………………………………………………</w:t>
      </w:r>
      <w:r>
        <w:rPr>
          <w:rFonts w:ascii="Comenia Serif" w:eastAsia="MS Song" w:hAnsi="Comenia Serif"/>
          <w:b/>
          <w:bCs/>
          <w:lang w:eastAsia="zh-CN"/>
        </w:rPr>
        <w:t>.</w:t>
      </w:r>
      <w:r w:rsidRPr="002D7C45">
        <w:rPr>
          <w:rFonts w:ascii="Comenia Serif" w:eastAsia="MS Song" w:hAnsi="Comenia Serif"/>
          <w:b/>
          <w:bCs/>
          <w:lang w:eastAsia="zh-CN"/>
        </w:rPr>
        <w:t>….</w:t>
      </w:r>
    </w:p>
    <w:p w14:paraId="495D711D" w14:textId="77777777" w:rsidR="002D7C45" w:rsidRPr="002D7C45" w:rsidRDefault="002D7C45" w:rsidP="002D7C45">
      <w:pPr>
        <w:rPr>
          <w:rFonts w:ascii="Comenia Serif" w:eastAsia="MS Song" w:hAnsi="Comenia Serif"/>
          <w:b/>
          <w:bCs/>
          <w:lang w:eastAsia="zh-CN"/>
        </w:rPr>
      </w:pPr>
    </w:p>
    <w:p w14:paraId="1620FEBE" w14:textId="5C653646" w:rsidR="002D7C45" w:rsidRPr="002D7C45" w:rsidRDefault="002D7C45" w:rsidP="002D7C45">
      <w:pPr>
        <w:pStyle w:val="Nadpis3"/>
        <w:rPr>
          <w:rFonts w:ascii="Comenia Serif" w:hAnsi="Comenia Serif"/>
          <w:caps/>
          <w:sz w:val="22"/>
          <w:szCs w:val="22"/>
        </w:rPr>
      </w:pPr>
      <w:r w:rsidRPr="002D7C45">
        <w:rPr>
          <w:rFonts w:ascii="Comenia Serif" w:hAnsi="Comenia Serif"/>
          <w:caps/>
          <w:sz w:val="22"/>
          <w:szCs w:val="22"/>
        </w:rPr>
        <w:t>Odůvodnění žádosti</w:t>
      </w:r>
      <w:r>
        <w:rPr>
          <w:rFonts w:ascii="Comenia Serif" w:hAnsi="Comenia Serif"/>
          <w:caps/>
          <w:sz w:val="22"/>
          <w:szCs w:val="22"/>
        </w:rPr>
        <w:t>:</w:t>
      </w:r>
    </w:p>
    <w:p w14:paraId="0AD98AB4" w14:textId="77777777" w:rsidR="002D7C45" w:rsidRPr="002D7C45" w:rsidRDefault="002D7C45" w:rsidP="002D7C45">
      <w:pPr>
        <w:rPr>
          <w:rFonts w:ascii="Comenia Serif" w:eastAsia="MS Song" w:hAnsi="Comenia Serif"/>
          <w:lang w:eastAsia="zh-CN"/>
        </w:rPr>
      </w:pPr>
    </w:p>
    <w:p w14:paraId="56AAE066" w14:textId="77777777" w:rsidR="002D7C45" w:rsidRDefault="002D7C45" w:rsidP="002D7C45">
      <w:pPr>
        <w:rPr>
          <w:rFonts w:eastAsia="MS Song"/>
          <w:lang w:eastAsia="zh-CN"/>
        </w:rPr>
      </w:pPr>
    </w:p>
    <w:p w14:paraId="746F8E0E" w14:textId="77777777" w:rsidR="002D7C45" w:rsidRDefault="002D7C45" w:rsidP="002D7C45">
      <w:pPr>
        <w:rPr>
          <w:rFonts w:eastAsia="MS Song"/>
          <w:lang w:eastAsia="zh-CN"/>
        </w:rPr>
      </w:pPr>
    </w:p>
    <w:p w14:paraId="08F768F5" w14:textId="77777777" w:rsidR="00D769F1" w:rsidRDefault="00D769F1" w:rsidP="00D769F1">
      <w:pPr>
        <w:spacing w:before="240"/>
        <w:rPr>
          <w:rFonts w:ascii="Comenia Serif" w:hAnsi="Comenia Serif"/>
          <w:b/>
        </w:rPr>
      </w:pPr>
    </w:p>
    <w:p w14:paraId="32E2D7D7" w14:textId="33E226D0" w:rsidR="004150C6" w:rsidRDefault="004150C6" w:rsidP="00D769F1">
      <w:pPr>
        <w:rPr>
          <w:rFonts w:ascii="Comenia Serif" w:hAnsi="Comenia Serif"/>
        </w:rPr>
      </w:pPr>
    </w:p>
    <w:p w14:paraId="05F7C432" w14:textId="0D2E6259" w:rsidR="000C5523" w:rsidRDefault="000C5523" w:rsidP="00D769F1">
      <w:pPr>
        <w:rPr>
          <w:rFonts w:ascii="Comenia Serif" w:hAnsi="Comenia Serif"/>
        </w:rPr>
      </w:pPr>
    </w:p>
    <w:p w14:paraId="73506EF9" w14:textId="77777777" w:rsidR="002D7C45" w:rsidRDefault="002D7C45" w:rsidP="00D769F1">
      <w:pPr>
        <w:rPr>
          <w:rFonts w:ascii="Comenia Serif" w:hAnsi="Comenia Serif"/>
        </w:rPr>
      </w:pPr>
    </w:p>
    <w:p w14:paraId="45DF9D62" w14:textId="2EA5925E" w:rsidR="004150C6" w:rsidRDefault="004150C6" w:rsidP="00D769F1">
      <w:pPr>
        <w:rPr>
          <w:rFonts w:ascii="Comenia Serif" w:hAnsi="Comenia Serif"/>
        </w:rPr>
      </w:pPr>
    </w:p>
    <w:p w14:paraId="20ECEADB" w14:textId="3BFA8AB5" w:rsidR="004150C6" w:rsidRDefault="004150C6" w:rsidP="00D769F1">
      <w:pPr>
        <w:rPr>
          <w:rFonts w:ascii="Comenia Serif" w:hAnsi="Comenia Serif"/>
        </w:rPr>
      </w:pPr>
    </w:p>
    <w:p w14:paraId="15A80F9B" w14:textId="6B6B7C95" w:rsidR="004150C6" w:rsidRDefault="004150C6" w:rsidP="00D769F1">
      <w:pPr>
        <w:rPr>
          <w:rFonts w:ascii="Comenia Serif" w:hAnsi="Comenia Serif"/>
        </w:rPr>
      </w:pPr>
    </w:p>
    <w:p w14:paraId="669A6533" w14:textId="77777777" w:rsidR="004150C6" w:rsidRPr="00ED3252" w:rsidRDefault="004150C6" w:rsidP="004150C6">
      <w:pPr>
        <w:rPr>
          <w:rFonts w:ascii="Comenia Serif" w:eastAsia="MS Song" w:hAnsi="Comenia Serif"/>
          <w:b/>
          <w:bCs/>
          <w:lang w:eastAsia="zh-CN"/>
        </w:rPr>
      </w:pPr>
      <w:r>
        <w:rPr>
          <w:rFonts w:ascii="Comenia Serif" w:eastAsia="MS Song" w:hAnsi="Comenia Serif"/>
          <w:b/>
          <w:bCs/>
          <w:lang w:eastAsia="zh-CN"/>
        </w:rPr>
        <w:t>……………</w:t>
      </w:r>
      <w:r w:rsidRPr="00ED3252">
        <w:rPr>
          <w:rFonts w:ascii="Comenia Serif" w:eastAsia="MS Song" w:hAnsi="Comenia Serif"/>
          <w:b/>
          <w:bCs/>
          <w:lang w:eastAsia="zh-CN"/>
        </w:rPr>
        <w:t>……………..</w:t>
      </w:r>
      <w:r>
        <w:rPr>
          <w:rFonts w:ascii="Comenia Serif" w:eastAsia="MS Song" w:hAnsi="Comenia Serif"/>
          <w:b/>
          <w:bCs/>
          <w:lang w:eastAsia="zh-CN"/>
        </w:rPr>
        <w:t xml:space="preserve">                                               ……………</w:t>
      </w:r>
      <w:r w:rsidRPr="00ED3252">
        <w:rPr>
          <w:rFonts w:ascii="Comenia Serif" w:eastAsia="MS Song" w:hAnsi="Comenia Serif"/>
          <w:b/>
          <w:bCs/>
          <w:lang w:eastAsia="zh-CN"/>
        </w:rPr>
        <w:t>……………..</w:t>
      </w:r>
    </w:p>
    <w:p w14:paraId="6FD45195" w14:textId="77777777" w:rsidR="00481E97" w:rsidRDefault="004150C6" w:rsidP="000C5523">
      <w:pPr>
        <w:rPr>
          <w:rFonts w:ascii="Comenia Serif" w:eastAsia="MS Song" w:hAnsi="Comenia Serif"/>
          <w:bCs/>
          <w:lang w:eastAsia="zh-CN"/>
        </w:rPr>
      </w:pPr>
      <w:r w:rsidRPr="00ED3252">
        <w:rPr>
          <w:rFonts w:ascii="Comenia Serif" w:eastAsia="MS Song" w:hAnsi="Comenia Serif"/>
          <w:bCs/>
          <w:lang w:eastAsia="zh-CN"/>
        </w:rPr>
        <w:t xml:space="preserve">                datum</w:t>
      </w:r>
      <w:r w:rsidRPr="00ED3252">
        <w:rPr>
          <w:rFonts w:ascii="Comenia Serif" w:eastAsia="MS Song" w:hAnsi="Comenia Serif"/>
          <w:bCs/>
          <w:lang w:eastAsia="zh-CN"/>
        </w:rPr>
        <w:tab/>
      </w:r>
      <w:r w:rsidRPr="00ED3252">
        <w:rPr>
          <w:rFonts w:ascii="Comenia Serif" w:eastAsia="MS Song" w:hAnsi="Comenia Serif"/>
          <w:bCs/>
          <w:lang w:eastAsia="zh-CN"/>
        </w:rPr>
        <w:tab/>
      </w:r>
      <w:r w:rsidRPr="00ED3252">
        <w:rPr>
          <w:rFonts w:ascii="Comenia Serif" w:eastAsia="MS Song" w:hAnsi="Comenia Serif"/>
          <w:bCs/>
          <w:lang w:eastAsia="zh-CN"/>
        </w:rPr>
        <w:tab/>
      </w:r>
      <w:r w:rsidRPr="00ED3252">
        <w:rPr>
          <w:rFonts w:ascii="Comenia Serif" w:eastAsia="MS Song" w:hAnsi="Comenia Serif"/>
          <w:bCs/>
          <w:lang w:eastAsia="zh-CN"/>
        </w:rPr>
        <w:tab/>
      </w:r>
      <w:r>
        <w:rPr>
          <w:rFonts w:ascii="Comenia Serif" w:eastAsia="MS Song" w:hAnsi="Comenia Serif"/>
          <w:bCs/>
          <w:lang w:eastAsia="zh-CN"/>
        </w:rPr>
        <w:tab/>
      </w:r>
      <w:r w:rsidRPr="00ED3252">
        <w:rPr>
          <w:rFonts w:ascii="Comenia Serif" w:eastAsia="MS Song" w:hAnsi="Comenia Serif"/>
          <w:bCs/>
          <w:lang w:eastAsia="zh-CN"/>
        </w:rPr>
        <w:tab/>
        <w:t xml:space="preserve"> podpi</w:t>
      </w:r>
      <w:r>
        <w:rPr>
          <w:rFonts w:ascii="Comenia Serif" w:eastAsia="MS Song" w:hAnsi="Comenia Serif"/>
          <w:bCs/>
          <w:lang w:eastAsia="zh-CN"/>
        </w:rPr>
        <w:t xml:space="preserve">s </w:t>
      </w:r>
      <w:r w:rsidRPr="00ED3252">
        <w:rPr>
          <w:rFonts w:ascii="Comenia Serif" w:eastAsia="MS Song" w:hAnsi="Comenia Serif"/>
          <w:bCs/>
          <w:lang w:eastAsia="zh-CN"/>
        </w:rPr>
        <w:t>studenta</w:t>
      </w:r>
    </w:p>
    <w:p w14:paraId="365ECCC6" w14:textId="6AB9AAA4" w:rsidR="002E6623" w:rsidRPr="00481E97" w:rsidRDefault="002E6623" w:rsidP="000C5523">
      <w:pPr>
        <w:rPr>
          <w:rFonts w:ascii="Comenia Serif" w:eastAsia="MS Song" w:hAnsi="Comenia Serif"/>
          <w:bCs/>
          <w:lang w:eastAsia="zh-CN"/>
        </w:rPr>
      </w:pPr>
      <w:r>
        <w:rPr>
          <w:rFonts w:ascii="Comenia Sans" w:eastAsia="MS Song" w:hAnsi="Comenia Sans"/>
          <w:b/>
          <w:bCs/>
          <w:lang w:eastAsia="zh-CN"/>
        </w:rPr>
        <w:lastRenderedPageBreak/>
        <w:t xml:space="preserve">VYJÁDŘENÍ ŠKOLITELE: </w:t>
      </w:r>
    </w:p>
    <w:p w14:paraId="7D162B50" w14:textId="1EE88596" w:rsidR="002E6623" w:rsidRPr="007F2343" w:rsidRDefault="002E6623" w:rsidP="000C5523">
      <w:pPr>
        <w:rPr>
          <w:rFonts w:ascii="Comenia Sans" w:eastAsia="MS Song" w:hAnsi="Comenia Sans"/>
          <w:b/>
          <w:bCs/>
          <w:sz w:val="28"/>
          <w:lang w:eastAsia="zh-CN"/>
        </w:rPr>
      </w:pPr>
    </w:p>
    <w:p w14:paraId="59598722" w14:textId="77777777" w:rsidR="007F2343" w:rsidRDefault="007F2343" w:rsidP="000C5523">
      <w:pPr>
        <w:rPr>
          <w:rFonts w:ascii="Comenia Sans" w:eastAsia="MS Song" w:hAnsi="Comenia Sans"/>
          <w:b/>
          <w:bCs/>
          <w:lang w:eastAsia="zh-CN"/>
        </w:rPr>
      </w:pPr>
    </w:p>
    <w:p w14:paraId="273D9711" w14:textId="00AA879D" w:rsidR="002E6623" w:rsidRDefault="002E6623" w:rsidP="000C5523">
      <w:pPr>
        <w:rPr>
          <w:rFonts w:ascii="Comenia Sans" w:eastAsia="MS Song" w:hAnsi="Comenia Sans"/>
          <w:b/>
          <w:bCs/>
          <w:lang w:eastAsia="zh-CN"/>
        </w:rPr>
      </w:pPr>
    </w:p>
    <w:p w14:paraId="29214E0E" w14:textId="19966528" w:rsidR="002E6623" w:rsidRDefault="002E6623" w:rsidP="002E6623">
      <w:pPr>
        <w:spacing w:after="0"/>
        <w:rPr>
          <w:rFonts w:eastAsia="MS Song"/>
          <w:b/>
          <w:bCs/>
          <w:lang w:eastAsia="zh-CN"/>
        </w:rPr>
      </w:pPr>
      <w:r>
        <w:rPr>
          <w:rFonts w:ascii="Comenia Sans" w:eastAsia="MS Song" w:hAnsi="Comenia Sans"/>
          <w:b/>
          <w:bCs/>
          <w:lang w:eastAsia="zh-CN"/>
        </w:rPr>
        <w:tab/>
      </w:r>
      <w:r>
        <w:rPr>
          <w:rFonts w:ascii="Comenia Sans" w:eastAsia="MS Song" w:hAnsi="Comenia Sans"/>
          <w:b/>
          <w:bCs/>
          <w:lang w:eastAsia="zh-CN"/>
        </w:rPr>
        <w:tab/>
      </w:r>
      <w:r>
        <w:rPr>
          <w:rFonts w:ascii="Comenia Sans" w:eastAsia="MS Song" w:hAnsi="Comenia Sans"/>
          <w:b/>
          <w:bCs/>
          <w:lang w:eastAsia="zh-CN"/>
        </w:rPr>
        <w:tab/>
      </w:r>
      <w:r>
        <w:rPr>
          <w:rFonts w:ascii="Comenia Sans" w:eastAsia="MS Song" w:hAnsi="Comenia Sans"/>
          <w:b/>
          <w:bCs/>
          <w:lang w:eastAsia="zh-CN"/>
        </w:rPr>
        <w:tab/>
      </w:r>
      <w:r>
        <w:rPr>
          <w:rFonts w:ascii="Comenia Sans" w:eastAsia="MS Song" w:hAnsi="Comenia Sans"/>
          <w:b/>
          <w:bCs/>
          <w:lang w:eastAsia="zh-CN"/>
        </w:rPr>
        <w:tab/>
      </w:r>
      <w:r>
        <w:rPr>
          <w:rFonts w:ascii="Comenia Sans" w:eastAsia="MS Song" w:hAnsi="Comenia Sans"/>
          <w:b/>
          <w:bCs/>
          <w:lang w:eastAsia="zh-CN"/>
        </w:rPr>
        <w:tab/>
      </w:r>
      <w:r>
        <w:rPr>
          <w:rFonts w:ascii="Comenia Sans" w:eastAsia="MS Song" w:hAnsi="Comenia Sans"/>
          <w:b/>
          <w:bCs/>
          <w:lang w:eastAsia="zh-CN"/>
        </w:rPr>
        <w:tab/>
      </w:r>
      <w:r>
        <w:rPr>
          <w:rFonts w:eastAsia="MS Song"/>
          <w:b/>
          <w:bCs/>
          <w:lang w:eastAsia="zh-CN"/>
        </w:rPr>
        <w:t>………………..………………………………..</w:t>
      </w:r>
    </w:p>
    <w:p w14:paraId="39B37FC8" w14:textId="139014B3" w:rsidR="002E6623" w:rsidRDefault="002E6623" w:rsidP="002E6623">
      <w:pPr>
        <w:spacing w:after="0"/>
        <w:rPr>
          <w:rFonts w:ascii="Comenia Sans" w:eastAsia="MS Song" w:hAnsi="Comenia Sans"/>
          <w:b/>
          <w:bCs/>
          <w:lang w:eastAsia="zh-CN"/>
        </w:rPr>
      </w:pPr>
      <w:r>
        <w:rPr>
          <w:rFonts w:ascii="Comenia Sans" w:eastAsia="MS Song" w:hAnsi="Comenia Sans"/>
          <w:sz w:val="18"/>
          <w:szCs w:val="18"/>
          <w:lang w:eastAsia="zh-CN"/>
        </w:rPr>
        <w:tab/>
      </w:r>
      <w:r>
        <w:rPr>
          <w:rFonts w:ascii="Comenia Sans" w:eastAsia="MS Song" w:hAnsi="Comenia Sans"/>
          <w:sz w:val="18"/>
          <w:szCs w:val="18"/>
          <w:lang w:eastAsia="zh-CN"/>
        </w:rPr>
        <w:tab/>
      </w:r>
      <w:r>
        <w:rPr>
          <w:rFonts w:ascii="Comenia Sans" w:eastAsia="MS Song" w:hAnsi="Comenia Sans"/>
          <w:sz w:val="18"/>
          <w:szCs w:val="18"/>
          <w:lang w:eastAsia="zh-CN"/>
        </w:rPr>
        <w:tab/>
      </w:r>
      <w:r>
        <w:rPr>
          <w:rFonts w:ascii="Comenia Sans" w:eastAsia="MS Song" w:hAnsi="Comenia Sans"/>
          <w:sz w:val="18"/>
          <w:szCs w:val="18"/>
          <w:lang w:eastAsia="zh-CN"/>
        </w:rPr>
        <w:tab/>
      </w:r>
      <w:r>
        <w:rPr>
          <w:rFonts w:ascii="Comenia Sans" w:eastAsia="MS Song" w:hAnsi="Comenia Sans"/>
          <w:sz w:val="18"/>
          <w:szCs w:val="18"/>
          <w:lang w:eastAsia="zh-CN"/>
        </w:rPr>
        <w:tab/>
      </w:r>
      <w:r>
        <w:rPr>
          <w:rFonts w:ascii="Comenia Sans" w:eastAsia="MS Song" w:hAnsi="Comenia Sans"/>
          <w:sz w:val="18"/>
          <w:szCs w:val="18"/>
          <w:lang w:eastAsia="zh-CN"/>
        </w:rPr>
        <w:tab/>
      </w:r>
      <w:r>
        <w:rPr>
          <w:rFonts w:ascii="Comenia Sans" w:eastAsia="MS Song" w:hAnsi="Comenia Sans"/>
          <w:sz w:val="18"/>
          <w:szCs w:val="18"/>
          <w:lang w:eastAsia="zh-CN"/>
        </w:rPr>
        <w:tab/>
        <w:t xml:space="preserve">            (</w:t>
      </w:r>
      <w:r w:rsidRPr="00844910">
        <w:rPr>
          <w:rFonts w:ascii="Comenia Sans" w:eastAsia="MS Song" w:hAnsi="Comenia Sans"/>
          <w:sz w:val="18"/>
          <w:szCs w:val="18"/>
          <w:lang w:eastAsia="zh-CN"/>
        </w:rPr>
        <w:t xml:space="preserve">datum, </w:t>
      </w:r>
      <w:r>
        <w:rPr>
          <w:rFonts w:ascii="Comenia Sans" w:eastAsia="MS Song" w:hAnsi="Comenia Sans"/>
          <w:sz w:val="18"/>
          <w:szCs w:val="18"/>
          <w:lang w:eastAsia="zh-CN"/>
        </w:rPr>
        <w:t xml:space="preserve">jméno a </w:t>
      </w:r>
      <w:r w:rsidRPr="00844910">
        <w:rPr>
          <w:rFonts w:ascii="Comenia Sans" w:eastAsia="MS Song" w:hAnsi="Comenia Sans"/>
          <w:sz w:val="18"/>
          <w:szCs w:val="18"/>
          <w:lang w:eastAsia="zh-CN"/>
        </w:rPr>
        <w:t>pod</w:t>
      </w:r>
      <w:r>
        <w:rPr>
          <w:rFonts w:ascii="Comenia Sans" w:eastAsia="MS Song" w:hAnsi="Comenia Sans"/>
          <w:sz w:val="18"/>
          <w:szCs w:val="18"/>
          <w:lang w:eastAsia="zh-CN"/>
        </w:rPr>
        <w:t>pis)</w:t>
      </w:r>
    </w:p>
    <w:p w14:paraId="18CBC8B9" w14:textId="78141B0D" w:rsidR="000C5523" w:rsidRPr="00844910" w:rsidRDefault="000C5523" w:rsidP="000C5523">
      <w:pPr>
        <w:rPr>
          <w:rFonts w:ascii="Comenia Sans" w:eastAsia="MS Song" w:hAnsi="Comenia Sans"/>
          <w:b/>
          <w:bCs/>
          <w:lang w:eastAsia="zh-CN"/>
        </w:rPr>
      </w:pPr>
      <w:r w:rsidRPr="00844910">
        <w:rPr>
          <w:rFonts w:ascii="Comenia Sans" w:eastAsia="MS Song" w:hAnsi="Comenia Sans"/>
          <w:b/>
          <w:bCs/>
          <w:lang w:eastAsia="zh-CN"/>
        </w:rPr>
        <w:t xml:space="preserve">VYJÁDŘENÍ </w:t>
      </w:r>
      <w:r w:rsidR="002E6623">
        <w:rPr>
          <w:rFonts w:ascii="Comenia Sans" w:eastAsia="MS Song" w:hAnsi="Comenia Sans"/>
          <w:b/>
          <w:bCs/>
          <w:lang w:eastAsia="zh-CN"/>
        </w:rPr>
        <w:t>OBOROVÉ RADY</w:t>
      </w:r>
      <w:r w:rsidRPr="00844910">
        <w:rPr>
          <w:rFonts w:ascii="Comenia Sans" w:eastAsia="MS Song" w:hAnsi="Comenia Sans"/>
          <w:b/>
          <w:bCs/>
          <w:lang w:eastAsia="zh-CN"/>
        </w:rPr>
        <w:t>:</w:t>
      </w:r>
    </w:p>
    <w:p w14:paraId="6460FA20" w14:textId="5AA213AB" w:rsidR="000C5523" w:rsidRDefault="000C5523" w:rsidP="000C5523">
      <w:pPr>
        <w:rPr>
          <w:rFonts w:eastAsia="MS Song"/>
          <w:b/>
          <w:bCs/>
          <w:lang w:eastAsia="zh-CN"/>
        </w:rPr>
      </w:pPr>
    </w:p>
    <w:p w14:paraId="16D96BAD" w14:textId="77777777" w:rsidR="007F2343" w:rsidRPr="007F2343" w:rsidRDefault="007F2343" w:rsidP="000C5523">
      <w:pPr>
        <w:rPr>
          <w:rFonts w:eastAsia="MS Song"/>
          <w:b/>
          <w:bCs/>
          <w:sz w:val="28"/>
          <w:lang w:eastAsia="zh-CN"/>
        </w:rPr>
      </w:pPr>
    </w:p>
    <w:p w14:paraId="7EDE34D6" w14:textId="77777777" w:rsidR="000C5523" w:rsidRDefault="000C5523" w:rsidP="000C5523">
      <w:pPr>
        <w:rPr>
          <w:rFonts w:eastAsia="MS Song"/>
          <w:b/>
          <w:bCs/>
          <w:lang w:eastAsia="zh-CN"/>
        </w:rPr>
      </w:pPr>
    </w:p>
    <w:p w14:paraId="2D9DFB57" w14:textId="1BB47200" w:rsidR="000C5523" w:rsidRDefault="000C5523" w:rsidP="002E6623">
      <w:pPr>
        <w:spacing w:after="0"/>
        <w:rPr>
          <w:rFonts w:eastAsia="MS Song"/>
          <w:b/>
          <w:bCs/>
          <w:lang w:eastAsia="zh-CN"/>
        </w:rPr>
      </w:pPr>
      <w:r>
        <w:rPr>
          <w:rFonts w:eastAsia="MS Song"/>
          <w:b/>
          <w:bCs/>
          <w:lang w:eastAsia="zh-CN"/>
        </w:rPr>
        <w:tab/>
      </w:r>
      <w:r>
        <w:rPr>
          <w:rFonts w:eastAsia="MS Song"/>
          <w:b/>
          <w:bCs/>
          <w:lang w:eastAsia="zh-CN"/>
        </w:rPr>
        <w:tab/>
      </w:r>
      <w:r>
        <w:rPr>
          <w:rFonts w:eastAsia="MS Song"/>
          <w:b/>
          <w:bCs/>
          <w:lang w:eastAsia="zh-CN"/>
        </w:rPr>
        <w:tab/>
      </w:r>
      <w:r>
        <w:rPr>
          <w:rFonts w:eastAsia="MS Song"/>
          <w:b/>
          <w:bCs/>
          <w:lang w:eastAsia="zh-CN"/>
        </w:rPr>
        <w:tab/>
      </w:r>
      <w:r>
        <w:rPr>
          <w:rFonts w:eastAsia="MS Song"/>
          <w:b/>
          <w:bCs/>
          <w:lang w:eastAsia="zh-CN"/>
        </w:rPr>
        <w:tab/>
        <w:t xml:space="preserve">                         </w:t>
      </w:r>
      <w:r w:rsidR="002E6623">
        <w:rPr>
          <w:rFonts w:eastAsia="MS Song"/>
          <w:b/>
          <w:bCs/>
          <w:lang w:eastAsia="zh-CN"/>
        </w:rPr>
        <w:tab/>
      </w:r>
      <w:r>
        <w:rPr>
          <w:rFonts w:eastAsia="MS Song"/>
          <w:b/>
          <w:bCs/>
          <w:lang w:eastAsia="zh-CN"/>
        </w:rPr>
        <w:t>………………..………………………………..</w:t>
      </w:r>
    </w:p>
    <w:p w14:paraId="20C00D5A" w14:textId="39E41A3A" w:rsidR="000C5523" w:rsidRPr="00844910" w:rsidRDefault="000C5523" w:rsidP="007F2343">
      <w:pPr>
        <w:pBdr>
          <w:bottom w:val="single" w:sz="12" w:space="21" w:color="auto"/>
        </w:pBdr>
        <w:spacing w:line="160" w:lineRule="exact"/>
        <w:rPr>
          <w:rFonts w:ascii="Comenia Sans" w:eastAsia="MS Song" w:hAnsi="Comenia Sans"/>
          <w:sz w:val="18"/>
          <w:szCs w:val="18"/>
          <w:lang w:eastAsia="zh-CN"/>
        </w:rPr>
      </w:pPr>
      <w:r>
        <w:rPr>
          <w:rFonts w:eastAsia="MS Song"/>
          <w:lang w:eastAsia="zh-CN"/>
        </w:rPr>
        <w:t xml:space="preserve">                                                                                                </w:t>
      </w:r>
      <w:r w:rsidR="002E6623">
        <w:rPr>
          <w:rFonts w:eastAsia="MS Song"/>
          <w:lang w:eastAsia="zh-CN"/>
        </w:rPr>
        <w:t xml:space="preserve">           </w:t>
      </w:r>
      <w:r w:rsidR="007F2343">
        <w:rPr>
          <w:rFonts w:eastAsia="MS Song"/>
          <w:lang w:eastAsia="zh-CN"/>
        </w:rPr>
        <w:t xml:space="preserve"> </w:t>
      </w:r>
      <w:r w:rsidR="002E6623">
        <w:rPr>
          <w:rFonts w:eastAsia="MS Song"/>
          <w:lang w:eastAsia="zh-CN"/>
        </w:rPr>
        <w:t xml:space="preserve">    </w:t>
      </w:r>
      <w:r w:rsidRPr="00844910">
        <w:rPr>
          <w:rFonts w:ascii="Comenia Sans" w:eastAsia="MS Song" w:hAnsi="Comenia Sans"/>
          <w:sz w:val="18"/>
          <w:szCs w:val="18"/>
          <w:lang w:eastAsia="zh-CN"/>
        </w:rPr>
        <w:t xml:space="preserve">(datum, </w:t>
      </w:r>
      <w:r w:rsidR="002E6623">
        <w:rPr>
          <w:rFonts w:ascii="Comenia Sans" w:eastAsia="MS Song" w:hAnsi="Comenia Sans"/>
          <w:sz w:val="18"/>
          <w:szCs w:val="18"/>
          <w:lang w:eastAsia="zh-CN"/>
        </w:rPr>
        <w:t>jméno a podpis</w:t>
      </w:r>
      <w:r w:rsidRPr="00844910">
        <w:rPr>
          <w:rFonts w:ascii="Comenia Sans" w:eastAsia="MS Song" w:hAnsi="Comenia Sans"/>
          <w:sz w:val="18"/>
          <w:szCs w:val="18"/>
          <w:lang w:eastAsia="zh-CN"/>
        </w:rPr>
        <w:t>)</w:t>
      </w:r>
    </w:p>
    <w:p w14:paraId="37D344C1" w14:textId="5036B36F" w:rsidR="000C5523" w:rsidRDefault="000C5523" w:rsidP="000C5523">
      <w:pPr>
        <w:rPr>
          <w:rFonts w:eastAsia="MS Song"/>
          <w:b/>
          <w:bCs/>
          <w:sz w:val="20"/>
          <w:lang w:eastAsia="zh-CN"/>
        </w:rPr>
      </w:pPr>
      <w:r w:rsidRPr="00844910">
        <w:rPr>
          <w:rFonts w:ascii="Comenia Sans" w:eastAsia="MS Song" w:hAnsi="Comenia Sans"/>
          <w:b/>
          <w:bCs/>
          <w:lang w:eastAsia="zh-CN"/>
        </w:rPr>
        <w:t>ROZHODNUTÍ</w:t>
      </w:r>
      <w:r>
        <w:rPr>
          <w:rFonts w:ascii="Comenia Sans" w:eastAsia="MS Song" w:hAnsi="Comenia Sans"/>
          <w:b/>
          <w:bCs/>
          <w:lang w:eastAsia="zh-CN"/>
        </w:rPr>
        <w:t xml:space="preserve"> PRODĚKANA</w:t>
      </w:r>
      <w:r w:rsidRPr="00844910">
        <w:rPr>
          <w:rFonts w:ascii="Comenia Sans" w:eastAsia="MS Song" w:hAnsi="Comenia Sans"/>
          <w:b/>
          <w:bCs/>
          <w:lang w:eastAsia="zh-CN"/>
        </w:rPr>
        <w:t xml:space="preserve"> FF UHK:</w:t>
      </w:r>
    </w:p>
    <w:p w14:paraId="23ED532D" w14:textId="7212BD82" w:rsidR="000C5523" w:rsidRDefault="000C5523" w:rsidP="000C5523">
      <w:pPr>
        <w:rPr>
          <w:rFonts w:eastAsia="MS Song"/>
          <w:b/>
          <w:bCs/>
          <w:sz w:val="20"/>
          <w:lang w:eastAsia="zh-CN"/>
        </w:rPr>
      </w:pPr>
    </w:p>
    <w:p w14:paraId="53FD1272" w14:textId="2EB980BF" w:rsidR="00697B67" w:rsidRDefault="00697B67" w:rsidP="000C5523">
      <w:pPr>
        <w:rPr>
          <w:rFonts w:eastAsia="MS Song"/>
          <w:b/>
          <w:bCs/>
          <w:sz w:val="20"/>
          <w:lang w:eastAsia="zh-CN"/>
        </w:rPr>
      </w:pPr>
    </w:p>
    <w:p w14:paraId="1D8CF75B" w14:textId="77777777" w:rsidR="00697B67" w:rsidRDefault="00697B67" w:rsidP="000C5523">
      <w:pPr>
        <w:rPr>
          <w:rFonts w:eastAsia="MS Song"/>
          <w:b/>
          <w:bCs/>
          <w:sz w:val="20"/>
          <w:lang w:eastAsia="zh-CN"/>
        </w:rPr>
      </w:pPr>
    </w:p>
    <w:p w14:paraId="629CB06D" w14:textId="77777777" w:rsidR="000C5523" w:rsidRDefault="000C5523" w:rsidP="000C5523">
      <w:pPr>
        <w:rPr>
          <w:rFonts w:eastAsia="MS Song"/>
          <w:b/>
          <w:bCs/>
          <w:sz w:val="20"/>
          <w:lang w:eastAsia="zh-CN"/>
        </w:rPr>
      </w:pPr>
    </w:p>
    <w:p w14:paraId="28ADFE10" w14:textId="77777777" w:rsidR="00697B67" w:rsidRDefault="00697B67" w:rsidP="00697B67">
      <w:pPr>
        <w:pBdr>
          <w:bottom w:val="single" w:sz="12" w:space="1" w:color="auto"/>
        </w:pBdr>
        <w:rPr>
          <w:rFonts w:eastAsia="MS Song"/>
          <w:sz w:val="20"/>
          <w:lang w:eastAsia="zh-CN"/>
        </w:rPr>
      </w:pPr>
    </w:p>
    <w:p w14:paraId="1917D576" w14:textId="40B373BD" w:rsidR="000C5523" w:rsidRDefault="000C5523" w:rsidP="000C5523">
      <w:pPr>
        <w:rPr>
          <w:rFonts w:eastAsia="MS Song"/>
          <w:sz w:val="20"/>
          <w:lang w:eastAsia="zh-CN"/>
        </w:rPr>
      </w:pPr>
      <w:r w:rsidRPr="00844910">
        <w:rPr>
          <w:rFonts w:ascii="Comenia Sans" w:eastAsia="MS Song" w:hAnsi="Comenia Sans"/>
          <w:b/>
          <w:bCs/>
          <w:lang w:eastAsia="zh-CN"/>
        </w:rPr>
        <w:t>ROZHODNUTÍ DĚKANA FF UHK:</w:t>
      </w:r>
    </w:p>
    <w:p w14:paraId="6CE9B625" w14:textId="77777777" w:rsidR="00697B67" w:rsidRDefault="00697B67" w:rsidP="000C5523">
      <w:pPr>
        <w:rPr>
          <w:rFonts w:eastAsia="MS Song"/>
          <w:sz w:val="20"/>
          <w:lang w:eastAsia="zh-CN"/>
        </w:rPr>
      </w:pPr>
    </w:p>
    <w:p w14:paraId="157CC81A" w14:textId="77777777" w:rsidR="000C5523" w:rsidRDefault="000C5523" w:rsidP="000C5523">
      <w:pPr>
        <w:rPr>
          <w:rFonts w:eastAsia="MS Song"/>
          <w:sz w:val="20"/>
          <w:lang w:eastAsia="zh-CN"/>
        </w:rPr>
      </w:pPr>
    </w:p>
    <w:p w14:paraId="6F154783" w14:textId="77777777" w:rsidR="000C5523" w:rsidRDefault="000C5523" w:rsidP="000C5523">
      <w:pPr>
        <w:pBdr>
          <w:bottom w:val="single" w:sz="12" w:space="1" w:color="auto"/>
        </w:pBdr>
        <w:rPr>
          <w:rFonts w:eastAsia="MS Song"/>
          <w:sz w:val="20"/>
          <w:lang w:eastAsia="zh-CN"/>
        </w:rPr>
      </w:pPr>
    </w:p>
    <w:p w14:paraId="1E656407" w14:textId="77777777" w:rsidR="000C5523" w:rsidRDefault="000C5523" w:rsidP="000C5523">
      <w:pPr>
        <w:pBdr>
          <w:bottom w:val="single" w:sz="12" w:space="1" w:color="auto"/>
        </w:pBdr>
        <w:rPr>
          <w:rFonts w:eastAsia="MS Song"/>
          <w:sz w:val="20"/>
          <w:lang w:eastAsia="zh-CN"/>
        </w:rPr>
      </w:pPr>
    </w:p>
    <w:p w14:paraId="159740B7" w14:textId="19406F7E" w:rsidR="004150C6" w:rsidRPr="000A5CAB" w:rsidRDefault="000C5523" w:rsidP="00D769F1">
      <w:pPr>
        <w:rPr>
          <w:rFonts w:ascii="Comenia Sans" w:eastAsia="MS Song" w:hAnsi="Comenia Sans"/>
          <w:b/>
          <w:bCs/>
          <w:lang w:eastAsia="zh-CN"/>
        </w:rPr>
      </w:pPr>
      <w:r w:rsidRPr="00697B67">
        <w:rPr>
          <w:rFonts w:ascii="Comenia Sans" w:eastAsia="MS Song" w:hAnsi="Comenia Sans"/>
          <w:b/>
          <w:bCs/>
          <w:lang w:eastAsia="zh-CN"/>
        </w:rPr>
        <w:t>POZNÁMKA STUDIJNÍHO ODDĚLENÍ:</w:t>
      </w:r>
      <w:bookmarkStart w:id="0" w:name="_GoBack"/>
      <w:bookmarkEnd w:id="0"/>
    </w:p>
    <w:sectPr w:rsidR="004150C6" w:rsidRPr="000A5CAB" w:rsidSect="00D769F1">
      <w:headerReference w:type="default" r:id="rId10"/>
      <w:footerReference w:type="default" r:id="rId11"/>
      <w:pgSz w:w="11900" w:h="16840" w:code="9"/>
      <w:pgMar w:top="2381" w:right="1531" w:bottom="1701" w:left="1531" w:header="0" w:footer="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34BA1D" w14:textId="77777777" w:rsidR="008342A5" w:rsidRDefault="008342A5">
      <w:r>
        <w:separator/>
      </w:r>
    </w:p>
  </w:endnote>
  <w:endnote w:type="continuationSeparator" w:id="0">
    <w:p w14:paraId="0CF7A5A6" w14:textId="77777777" w:rsidR="008342A5" w:rsidRDefault="008342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MS Song">
    <w:charset w:val="86"/>
    <w:family w:val="modern"/>
    <w:pitch w:val="fixed"/>
    <w:sig w:usb0="00000001" w:usb1="080E0000" w:usb2="00000010" w:usb3="00000000" w:csb0="00040000" w:csb1="00000000"/>
  </w:font>
  <w:font w:name="Comenia Serif">
    <w:altName w:val="Corbel"/>
    <w:panose1 w:val="02000503000000020004"/>
    <w:charset w:val="00"/>
    <w:family w:val="modern"/>
    <w:notTrueType/>
    <w:pitch w:val="variable"/>
    <w:sig w:usb0="A00000AF" w:usb1="5000207B" w:usb2="00000004" w:usb3="00000000" w:csb0="0000009B" w:csb1="00000000"/>
  </w:font>
  <w:font w:name="Comenia Sans">
    <w:panose1 w:val="02000503080000020004"/>
    <w:charset w:val="00"/>
    <w:family w:val="modern"/>
    <w:notTrueType/>
    <w:pitch w:val="variable"/>
    <w:sig w:usb0="A00000AF" w:usb1="5000207A" w:usb2="00000000" w:usb3="00000000" w:csb0="00000193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11A626" w14:textId="77777777" w:rsidR="00135FC4" w:rsidRPr="0031557F" w:rsidRDefault="00784442">
    <w:pPr>
      <w:pStyle w:val="Zpat"/>
      <w:rPr>
        <w:rFonts w:ascii="Times New Roman" w:hAnsi="Times New Roman"/>
      </w:rPr>
    </w:pPr>
    <w:r>
      <w:rPr>
        <w:rFonts w:ascii="Times New Roman" w:hAnsi="Times New Roman"/>
        <w:noProof/>
        <w:lang w:eastAsia="cs-CZ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B7AEA7F" wp14:editId="03EF4F2D">
              <wp:simplePos x="0" y="0"/>
              <wp:positionH relativeFrom="margin">
                <wp:align>right</wp:align>
              </wp:positionH>
              <wp:positionV relativeFrom="page">
                <wp:posOffset>9934575</wp:posOffset>
              </wp:positionV>
              <wp:extent cx="5886450" cy="514350"/>
              <wp:effectExtent l="0" t="0" r="0" b="0"/>
              <wp:wrapTight wrapText="bothSides">
                <wp:wrapPolygon edited="0">
                  <wp:start x="0" y="0"/>
                  <wp:lineTo x="0" y="20800"/>
                  <wp:lineTo x="21530" y="20800"/>
                  <wp:lineTo x="21530" y="0"/>
                  <wp:lineTo x="0" y="0"/>
                </wp:wrapPolygon>
              </wp:wrapTight>
              <wp:docPr id="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flipV="1">
                        <a:off x="0" y="0"/>
                        <a:ext cx="5886450" cy="5143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9CA08B8" w14:textId="77777777" w:rsidR="000A5CAB" w:rsidRDefault="000A5CAB" w:rsidP="000A5CAB">
                          <w:pPr>
                            <w:spacing w:after="0" w:line="240" w:lineRule="auto"/>
                            <w:rPr>
                              <w:rFonts w:ascii="Comenia Sans" w:hAnsi="Comenia Sans" w:cs="Comenia Sans"/>
                              <w:b/>
                              <w:color w:val="141413"/>
                              <w:sz w:val="18"/>
                              <w:szCs w:val="7"/>
                            </w:rPr>
                          </w:pPr>
                          <w:r>
                            <w:rPr>
                              <w:rFonts w:ascii="Comenia Sans" w:hAnsi="Comenia Sans" w:cs="Comenia Sans"/>
                              <w:b/>
                              <w:color w:val="141413"/>
                              <w:sz w:val="18"/>
                              <w:szCs w:val="7"/>
                            </w:rPr>
                            <w:t>Univerzita Hradec Králové, Filozofická fakulta</w:t>
                          </w:r>
                        </w:p>
                        <w:p w14:paraId="56BD6983" w14:textId="77777777" w:rsidR="000A5CAB" w:rsidRDefault="000A5CAB" w:rsidP="000A5CAB">
                          <w:pPr>
                            <w:spacing w:after="0" w:line="240" w:lineRule="auto"/>
                            <w:rPr>
                              <w:rFonts w:ascii="Comenia Sans" w:hAnsi="Comenia Sans" w:cs="Comenia Sans"/>
                              <w:b/>
                              <w:color w:val="505150"/>
                              <w:sz w:val="18"/>
                              <w:szCs w:val="7"/>
                            </w:rPr>
                          </w:pPr>
                          <w:r>
                            <w:rPr>
                              <w:rFonts w:ascii="Comenia Sans" w:hAnsi="Comenia Sans" w:cs="Comenia Sans"/>
                              <w:b/>
                              <w:color w:val="505150"/>
                              <w:sz w:val="18"/>
                              <w:szCs w:val="7"/>
                            </w:rPr>
                            <w:t>t: +420 493 331 220 - 2, e: studijni.ff@uhk.cz</w:t>
                          </w:r>
                        </w:p>
                        <w:p w14:paraId="3B85AB5E" w14:textId="77777777" w:rsidR="000A5CAB" w:rsidRDefault="000A5CAB" w:rsidP="000A5CAB">
                          <w:pPr>
                            <w:spacing w:after="0" w:line="240" w:lineRule="auto"/>
                            <w:rPr>
                              <w:rFonts w:ascii="Comenia Sans" w:hAnsi="Comenia Sans"/>
                              <w:color w:val="4D4D4D"/>
                              <w:sz w:val="18"/>
                            </w:rPr>
                          </w:pPr>
                          <w:proofErr w:type="spellStart"/>
                          <w:r>
                            <w:rPr>
                              <w:rFonts w:ascii="Comenia Sans" w:hAnsi="Comenia Sans" w:cs="Comenia Sans"/>
                              <w:color w:val="505150"/>
                              <w:sz w:val="18"/>
                              <w:szCs w:val="7"/>
                            </w:rPr>
                            <w:t>Rokitanského</w:t>
                          </w:r>
                          <w:proofErr w:type="spellEnd"/>
                          <w:r>
                            <w:rPr>
                              <w:rFonts w:ascii="Comenia Sans" w:hAnsi="Comenia Sans" w:cs="Comenia Sans"/>
                              <w:color w:val="505150"/>
                              <w:sz w:val="18"/>
                              <w:szCs w:val="7"/>
                            </w:rPr>
                            <w:t xml:space="preserve"> 62, 500 03 Hradec Králové, www.uhk.cz/ff</w:t>
                          </w:r>
                        </w:p>
                        <w:p w14:paraId="0D47BEA5" w14:textId="77777777" w:rsidR="00135FC4" w:rsidRPr="00D032EE" w:rsidRDefault="00135FC4" w:rsidP="00D26DD7">
                          <w:pPr>
                            <w:spacing w:line="234" w:lineRule="exact"/>
                            <w:rPr>
                              <w:rFonts w:ascii="Comenia Sans" w:hAnsi="Comenia Sans"/>
                              <w:color w:val="4D4D4D"/>
                              <w:sz w:val="18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B7AEA7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412.3pt;margin-top:782.25pt;width:463.5pt;height:40.5pt;flip:y;z-index:2516572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MU0sQIAALMFAAAOAAAAZHJzL2Uyb0RvYy54bWysVN9vmzAQfp+0/8HyOwVSoIBKqjaEaVL3&#10;Q2q3dwdMsAY2s51AO+1/39mENG01adrGg3XY5+/uu/t8l1dj16I9lYoJnmH/zMOI8lJUjG8z/OW+&#10;cGKMlCa8Iq3gNMMPVOGr5ds3l0Of0oVoRFtRiQCEq3ToM9xo3aeuq8qGdkSdiZ5yOKyF7IiGX7l1&#10;K0kGQO9ad+F5kTsIWfVSlFQp2M2nQ7y0+HVNS/2prhXVqM0w5KbtKu26Mau7vCTpVpK+YeUhDfIX&#10;WXSEcQh6hMqJJmgn2SuojpVSKFHrs1J0rqhrVlLLAdj43gs2dw3pqeUCxVH9sUzq/8GWH/efJWIV&#10;9A4jTjpo0T0dNboRI4pMdYZepeB014ObHmHbeBqmqr8V5TeFuFg1hG/ptZRiaCipIDvf3HRPrk44&#10;yoBshg+igjBkp4UFGmvZobpl/dcZGsqCIA706+HYI5NUCZthHEdBCEclnIV+cA62CUZSg2MS66XS&#10;76jokDEyLEEDNg7Z3yo9uc4uxp2LgrUt7JO05c82AHPagdhw1ZyZLGxbfyReso7XceAEi2jtBF6e&#10;O9fFKnCiwr8I8/N8tcr9nyauH6QNqyrKTZhZYn7wZy08iH0Sx1FkSrSsMnAmJSW3m1Ur0Z6AxAv7&#10;HQpy4uY+T8PWC7i8oOQvAu9mkThFFF84QRGETnLhxY7nJzdJ5AVJkBfPKd0yTv+dEhoynISLcJLV&#10;b7l59nvNjaQd0zBEWtZlOD46kdSIcc0r21pNWDvZJ6Uw6T+VAto9N9pK16h10q0eNyOgGD1vRPUA&#10;IpYClAUihMkHRiPkI0YDTJEMq+87IilG7XsOD8GMnNmQs7GZDcJLuJphjdFkrvQ0mna9ZNsGkKen&#10;xsU1PJaaWfU+ZXF4YjAZLInDFDOj5/Tfej3N2uUvAAAA//8DAFBLAwQUAAYACAAAACEA5eDPRt0A&#10;AAAKAQAADwAAAGRycy9kb3ducmV2LnhtbEyPwU7DMBBE70j8g7VI3KiTiLQ0jVNVICQ4cKD0A7bJ&#10;Ng7E6yh229CvZznBcd+MZmfK9eR6daIxdJ4NpLMEFHHtm45bA7uP57sHUCEiN9h7JgPfFGBdXV+V&#10;WDT+zO902sZWSQiHAg3YGIdC61BbchhmfiAW7eBHh1HOsdXNiGcJd73OkmSuHXYsHywO9Gip/toe&#10;nYFkSl/tm81edpvFE6afS3e5tM6Y25tpswIVaYp/ZvitL9Whkk57f+QmqF4yxCc0n9/noERfZgtB&#10;e0FCctBVqf9PqH4AAAD//wMAUEsBAi0AFAAGAAgAAAAhALaDOJL+AAAA4QEAABMAAAAAAAAAAAAA&#10;AAAAAAAAAFtDb250ZW50X1R5cGVzXS54bWxQSwECLQAUAAYACAAAACEAOP0h/9YAAACUAQAACwAA&#10;AAAAAAAAAAAAAAAvAQAAX3JlbHMvLnJlbHNQSwECLQAUAAYACAAAACEApODFNLECAACzBQAADgAA&#10;AAAAAAAAAAAAAAAuAgAAZHJzL2Uyb0RvYy54bWxQSwECLQAUAAYACAAAACEA5eDPRt0AAAAKAQAA&#10;DwAAAAAAAAAAAAAAAAALBQAAZHJzL2Rvd25yZXYueG1sUEsFBgAAAAAEAAQA8wAAABUGAAAAAA==&#10;" filled="f" stroked="f">
              <v:textbox inset="0,0,0,0">
                <w:txbxContent>
                  <w:p w14:paraId="79CA08B8" w14:textId="77777777" w:rsidR="000A5CAB" w:rsidRDefault="000A5CAB" w:rsidP="000A5CAB">
                    <w:pPr>
                      <w:spacing w:after="0" w:line="240" w:lineRule="auto"/>
                      <w:rPr>
                        <w:rFonts w:ascii="Comenia Sans" w:hAnsi="Comenia Sans" w:cs="Comenia Sans"/>
                        <w:b/>
                        <w:color w:val="141413"/>
                        <w:sz w:val="18"/>
                        <w:szCs w:val="7"/>
                      </w:rPr>
                    </w:pPr>
                    <w:r>
                      <w:rPr>
                        <w:rFonts w:ascii="Comenia Sans" w:hAnsi="Comenia Sans" w:cs="Comenia Sans"/>
                        <w:b/>
                        <w:color w:val="141413"/>
                        <w:sz w:val="18"/>
                        <w:szCs w:val="7"/>
                      </w:rPr>
                      <w:t>Univerzita Hradec Králové, Filozofická fakulta</w:t>
                    </w:r>
                  </w:p>
                  <w:p w14:paraId="56BD6983" w14:textId="77777777" w:rsidR="000A5CAB" w:rsidRDefault="000A5CAB" w:rsidP="000A5CAB">
                    <w:pPr>
                      <w:spacing w:after="0" w:line="240" w:lineRule="auto"/>
                      <w:rPr>
                        <w:rFonts w:ascii="Comenia Sans" w:hAnsi="Comenia Sans" w:cs="Comenia Sans"/>
                        <w:b/>
                        <w:color w:val="505150"/>
                        <w:sz w:val="18"/>
                        <w:szCs w:val="7"/>
                      </w:rPr>
                    </w:pPr>
                    <w:r>
                      <w:rPr>
                        <w:rFonts w:ascii="Comenia Sans" w:hAnsi="Comenia Sans" w:cs="Comenia Sans"/>
                        <w:b/>
                        <w:color w:val="505150"/>
                        <w:sz w:val="18"/>
                        <w:szCs w:val="7"/>
                      </w:rPr>
                      <w:t>t: +420 493 331 220 - 2, e: studijni.ff@uhk.cz</w:t>
                    </w:r>
                  </w:p>
                  <w:p w14:paraId="3B85AB5E" w14:textId="77777777" w:rsidR="000A5CAB" w:rsidRDefault="000A5CAB" w:rsidP="000A5CAB">
                    <w:pPr>
                      <w:spacing w:after="0" w:line="240" w:lineRule="auto"/>
                      <w:rPr>
                        <w:rFonts w:ascii="Comenia Sans" w:hAnsi="Comenia Sans"/>
                        <w:color w:val="4D4D4D"/>
                        <w:sz w:val="18"/>
                      </w:rPr>
                    </w:pPr>
                    <w:proofErr w:type="spellStart"/>
                    <w:r>
                      <w:rPr>
                        <w:rFonts w:ascii="Comenia Sans" w:hAnsi="Comenia Sans" w:cs="Comenia Sans"/>
                        <w:color w:val="505150"/>
                        <w:sz w:val="18"/>
                        <w:szCs w:val="7"/>
                      </w:rPr>
                      <w:t>Rokitanského</w:t>
                    </w:r>
                    <w:proofErr w:type="spellEnd"/>
                    <w:r>
                      <w:rPr>
                        <w:rFonts w:ascii="Comenia Sans" w:hAnsi="Comenia Sans" w:cs="Comenia Sans"/>
                        <w:color w:val="505150"/>
                        <w:sz w:val="18"/>
                        <w:szCs w:val="7"/>
                      </w:rPr>
                      <w:t xml:space="preserve"> 62, 500 03 Hradec Králové, www.uhk.cz/ff</w:t>
                    </w:r>
                  </w:p>
                  <w:p w14:paraId="0D47BEA5" w14:textId="77777777" w:rsidR="00135FC4" w:rsidRPr="00D032EE" w:rsidRDefault="00135FC4" w:rsidP="00D26DD7">
                    <w:pPr>
                      <w:spacing w:line="234" w:lineRule="exact"/>
                      <w:rPr>
                        <w:rFonts w:ascii="Comenia Sans" w:hAnsi="Comenia Sans"/>
                        <w:color w:val="4D4D4D"/>
                        <w:sz w:val="18"/>
                      </w:rPr>
                    </w:pPr>
                  </w:p>
                </w:txbxContent>
              </v:textbox>
              <w10:wrap type="tight" anchorx="margin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F0E602" w14:textId="77777777" w:rsidR="008342A5" w:rsidRDefault="008342A5">
      <w:r>
        <w:separator/>
      </w:r>
    </w:p>
  </w:footnote>
  <w:footnote w:type="continuationSeparator" w:id="0">
    <w:p w14:paraId="2E22EF81" w14:textId="77777777" w:rsidR="008342A5" w:rsidRDefault="008342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72A33F" w14:textId="77777777" w:rsidR="00135FC4" w:rsidRPr="006B222C" w:rsidRDefault="00937981">
    <w:pPr>
      <w:pStyle w:val="Zhlav"/>
      <w:rPr>
        <w:rFonts w:ascii="Times New Roman" w:hAnsi="Times New Roman"/>
      </w:rPr>
    </w:pPr>
    <w:r>
      <w:rPr>
        <w:noProof/>
        <w:lang w:eastAsia="cs-CZ"/>
      </w:rPr>
      <w:drawing>
        <wp:anchor distT="0" distB="0" distL="114300" distR="114300" simplePos="0" relativeHeight="251660288" behindDoc="0" locked="1" layoutInCell="1" allowOverlap="1" wp14:anchorId="3774B9CF" wp14:editId="502008FA">
          <wp:simplePos x="0" y="0"/>
          <wp:positionH relativeFrom="page">
            <wp:posOffset>334645</wp:posOffset>
          </wp:positionH>
          <wp:positionV relativeFrom="page">
            <wp:posOffset>297815</wp:posOffset>
          </wp:positionV>
          <wp:extent cx="2386330" cy="1195070"/>
          <wp:effectExtent l="0" t="0" r="0" b="5080"/>
          <wp:wrapThrough wrapText="bothSides">
            <wp:wrapPolygon edited="0">
              <wp:start x="0" y="0"/>
              <wp:lineTo x="0" y="21348"/>
              <wp:lineTo x="21382" y="21348"/>
              <wp:lineTo x="21382" y="0"/>
              <wp:lineTo x="0" y="0"/>
            </wp:wrapPolygon>
          </wp:wrapThrough>
          <wp:docPr id="5" name="Obráze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f-uhk-cz_ver_cmyk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86330" cy="1195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4097" style="mso-position-horizontal-relative:page;mso-position-vertical-relative:page" fill="f" fillcolor="white" stroke="f">
      <v:fill color="white" on="f"/>
      <v:stroke on="f"/>
      <v:shadow color="black" opacity="49151f" offset=".74833mm,.74833mm"/>
      <v:textbox inset="100mm,0,0,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wNzU0szAzNzQxMDdT0lEKTi0uzszPAykwrAUAB6hF2CwAAAA="/>
  </w:docVars>
  <w:rsids>
    <w:rsidRoot w:val="00FD08A7"/>
    <w:rsid w:val="0003296B"/>
    <w:rsid w:val="00044FFD"/>
    <w:rsid w:val="0006701A"/>
    <w:rsid w:val="00072DED"/>
    <w:rsid w:val="000758FE"/>
    <w:rsid w:val="000A5CAB"/>
    <w:rsid w:val="000C5523"/>
    <w:rsid w:val="00135FC4"/>
    <w:rsid w:val="00137C89"/>
    <w:rsid w:val="001B7D0B"/>
    <w:rsid w:val="001E1E52"/>
    <w:rsid w:val="001F1C67"/>
    <w:rsid w:val="00262517"/>
    <w:rsid w:val="002626BD"/>
    <w:rsid w:val="002961DF"/>
    <w:rsid w:val="00297FD5"/>
    <w:rsid w:val="002C4CFF"/>
    <w:rsid w:val="002D7C45"/>
    <w:rsid w:val="002E539C"/>
    <w:rsid w:val="002E6623"/>
    <w:rsid w:val="002F5188"/>
    <w:rsid w:val="00362B59"/>
    <w:rsid w:val="003678ED"/>
    <w:rsid w:val="0040692C"/>
    <w:rsid w:val="004150C6"/>
    <w:rsid w:val="00445F48"/>
    <w:rsid w:val="00481E97"/>
    <w:rsid w:val="004A74EF"/>
    <w:rsid w:val="004D4A49"/>
    <w:rsid w:val="004E4E69"/>
    <w:rsid w:val="00530E2A"/>
    <w:rsid w:val="0063172B"/>
    <w:rsid w:val="00635556"/>
    <w:rsid w:val="00697B67"/>
    <w:rsid w:val="006C2927"/>
    <w:rsid w:val="006E3C52"/>
    <w:rsid w:val="00721FAD"/>
    <w:rsid w:val="0073619C"/>
    <w:rsid w:val="007411A7"/>
    <w:rsid w:val="0075651D"/>
    <w:rsid w:val="00762217"/>
    <w:rsid w:val="00784442"/>
    <w:rsid w:val="00797684"/>
    <w:rsid w:val="007C40B8"/>
    <w:rsid w:val="007F2343"/>
    <w:rsid w:val="00812E02"/>
    <w:rsid w:val="008342A5"/>
    <w:rsid w:val="008E13EB"/>
    <w:rsid w:val="008F0FB2"/>
    <w:rsid w:val="0091393E"/>
    <w:rsid w:val="00937981"/>
    <w:rsid w:val="009A4358"/>
    <w:rsid w:val="009B0C5F"/>
    <w:rsid w:val="009E2088"/>
    <w:rsid w:val="009E5347"/>
    <w:rsid w:val="00A12373"/>
    <w:rsid w:val="00A77BE6"/>
    <w:rsid w:val="00AE1DA5"/>
    <w:rsid w:val="00AE2BF3"/>
    <w:rsid w:val="00AE7993"/>
    <w:rsid w:val="00AF0DAB"/>
    <w:rsid w:val="00B3120C"/>
    <w:rsid w:val="00B37B2D"/>
    <w:rsid w:val="00B977B2"/>
    <w:rsid w:val="00BC5490"/>
    <w:rsid w:val="00BC766B"/>
    <w:rsid w:val="00BE62B1"/>
    <w:rsid w:val="00C254D7"/>
    <w:rsid w:val="00C93035"/>
    <w:rsid w:val="00CC046C"/>
    <w:rsid w:val="00CC6225"/>
    <w:rsid w:val="00D032EE"/>
    <w:rsid w:val="00D26DD7"/>
    <w:rsid w:val="00D769F1"/>
    <w:rsid w:val="00E207EC"/>
    <w:rsid w:val="00E23C83"/>
    <w:rsid w:val="00F70386"/>
    <w:rsid w:val="00FA2E45"/>
    <w:rsid w:val="00FD08A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 style="mso-position-horizontal-relative:page;mso-position-vertical-relative:page" fill="f" fillcolor="white" stroke="f">
      <v:fill color="white" on="f"/>
      <v:stroke on="f"/>
      <v:shadow color="black" opacity="49151f" offset=".74833mm,.74833mm"/>
      <v:textbox inset="100mm,0,0,0"/>
    </o:shapedefaults>
    <o:shapelayout v:ext="edit">
      <o:idmap v:ext="edit" data="1"/>
    </o:shapelayout>
  </w:shapeDefaults>
  <w:decimalSymbol w:val=","/>
  <w:listSeparator w:val=";"/>
  <w14:docId w14:val="7ECB7FAC"/>
  <w15:chartTrackingRefBased/>
  <w15:docId w15:val="{4E437E9B-C9AD-4875-A881-C996EE7C87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Cambria" w:hAnsi="Cambria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D769F1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96170A"/>
    <w:pPr>
      <w:keepNext/>
      <w:keepLines/>
      <w:spacing w:before="480" w:after="0" w:line="240" w:lineRule="auto"/>
      <w:outlineLvl w:val="0"/>
    </w:pPr>
    <w:rPr>
      <w:rFonts w:ascii="Calibri" w:eastAsia="Times New Roman" w:hAnsi="Calibri" w:cs="Times New Roman"/>
      <w:b/>
      <w:bCs/>
      <w:color w:val="345A8A"/>
      <w:sz w:val="32"/>
      <w:szCs w:val="32"/>
    </w:rPr>
  </w:style>
  <w:style w:type="paragraph" w:styleId="Nadpis2">
    <w:name w:val="heading 2"/>
    <w:basedOn w:val="Normln"/>
    <w:next w:val="Normln"/>
    <w:link w:val="Nadpis2Char"/>
    <w:semiHidden/>
    <w:unhideWhenUsed/>
    <w:qFormat/>
    <w:rsid w:val="002D7C45"/>
    <w:pPr>
      <w:keepNext/>
      <w:spacing w:after="0" w:line="240" w:lineRule="auto"/>
      <w:jc w:val="center"/>
      <w:outlineLvl w:val="1"/>
    </w:pPr>
    <w:rPr>
      <w:rFonts w:ascii="Times New Roman" w:eastAsia="MS Song" w:hAnsi="Times New Roman" w:cs="Times New Roman"/>
      <w:b/>
      <w:bCs/>
      <w:sz w:val="60"/>
      <w:szCs w:val="24"/>
      <w:lang w:eastAsia="zh-CN"/>
    </w:rPr>
  </w:style>
  <w:style w:type="paragraph" w:styleId="Nadpis3">
    <w:name w:val="heading 3"/>
    <w:basedOn w:val="Normln"/>
    <w:next w:val="Normln"/>
    <w:link w:val="Nadpis3Char"/>
    <w:semiHidden/>
    <w:unhideWhenUsed/>
    <w:qFormat/>
    <w:rsid w:val="002D7C45"/>
    <w:pPr>
      <w:keepNext/>
      <w:spacing w:after="0" w:line="240" w:lineRule="auto"/>
      <w:outlineLvl w:val="2"/>
    </w:pPr>
    <w:rPr>
      <w:rFonts w:ascii="Times New Roman" w:eastAsia="MS Song" w:hAnsi="Times New Roman" w:cs="Times New Roman"/>
      <w:b/>
      <w:bCs/>
      <w:sz w:val="24"/>
      <w:szCs w:val="24"/>
      <w:u w:val="single"/>
      <w:lang w:eastAsia="zh-C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96170A"/>
    <w:rPr>
      <w:rFonts w:ascii="Calibri" w:eastAsia="Times New Roman" w:hAnsi="Calibri" w:cs="Times New Roman"/>
      <w:b/>
      <w:bCs/>
      <w:color w:val="345A8A"/>
      <w:sz w:val="32"/>
      <w:szCs w:val="32"/>
    </w:rPr>
  </w:style>
  <w:style w:type="paragraph" w:styleId="Zhlav">
    <w:name w:val="header"/>
    <w:basedOn w:val="Normln"/>
    <w:link w:val="ZhlavChar"/>
    <w:rsid w:val="009A3B2B"/>
    <w:pPr>
      <w:tabs>
        <w:tab w:val="center" w:pos="4153"/>
        <w:tab w:val="right" w:pos="8306"/>
      </w:tabs>
      <w:spacing w:after="0" w:line="240" w:lineRule="auto"/>
    </w:pPr>
    <w:rPr>
      <w:rFonts w:ascii="Cambria" w:eastAsia="Cambria" w:hAnsi="Cambria" w:cs="Times New Roman"/>
      <w:sz w:val="24"/>
      <w:szCs w:val="24"/>
    </w:rPr>
  </w:style>
  <w:style w:type="character" w:customStyle="1" w:styleId="ZhlavChar">
    <w:name w:val="Záhlaví Char"/>
    <w:basedOn w:val="Standardnpsmoodstavce"/>
    <w:link w:val="Zhlav"/>
    <w:rsid w:val="009A3B2B"/>
    <w:rPr>
      <w:sz w:val="24"/>
      <w:szCs w:val="24"/>
    </w:rPr>
  </w:style>
  <w:style w:type="paragraph" w:styleId="Zpat">
    <w:name w:val="footer"/>
    <w:basedOn w:val="Normln"/>
    <w:link w:val="ZpatChar"/>
    <w:rsid w:val="009A3B2B"/>
    <w:pPr>
      <w:tabs>
        <w:tab w:val="center" w:pos="4153"/>
        <w:tab w:val="right" w:pos="8306"/>
      </w:tabs>
      <w:spacing w:after="0" w:line="240" w:lineRule="auto"/>
    </w:pPr>
    <w:rPr>
      <w:rFonts w:ascii="Cambria" w:eastAsia="Cambria" w:hAnsi="Cambria" w:cs="Times New Roman"/>
      <w:sz w:val="24"/>
      <w:szCs w:val="24"/>
    </w:rPr>
  </w:style>
  <w:style w:type="character" w:customStyle="1" w:styleId="ZpatChar">
    <w:name w:val="Zápatí Char"/>
    <w:basedOn w:val="Standardnpsmoodstavce"/>
    <w:link w:val="Zpat"/>
    <w:rsid w:val="009A3B2B"/>
    <w:rPr>
      <w:sz w:val="24"/>
      <w:szCs w:val="24"/>
    </w:rPr>
  </w:style>
  <w:style w:type="character" w:customStyle="1" w:styleId="Nadpis2Char">
    <w:name w:val="Nadpis 2 Char"/>
    <w:basedOn w:val="Standardnpsmoodstavce"/>
    <w:link w:val="Nadpis2"/>
    <w:semiHidden/>
    <w:rsid w:val="002D7C45"/>
    <w:rPr>
      <w:rFonts w:ascii="Times New Roman" w:eastAsia="MS Song" w:hAnsi="Times New Roman"/>
      <w:b/>
      <w:bCs/>
      <w:sz w:val="60"/>
      <w:szCs w:val="24"/>
      <w:lang w:eastAsia="zh-CN"/>
    </w:rPr>
  </w:style>
  <w:style w:type="character" w:customStyle="1" w:styleId="Nadpis3Char">
    <w:name w:val="Nadpis 3 Char"/>
    <w:basedOn w:val="Standardnpsmoodstavce"/>
    <w:link w:val="Nadpis3"/>
    <w:semiHidden/>
    <w:rsid w:val="002D7C45"/>
    <w:rPr>
      <w:rFonts w:ascii="Times New Roman" w:eastAsia="MS Song" w:hAnsi="Times New Roman"/>
      <w:b/>
      <w:bCs/>
      <w:sz w:val="24"/>
      <w:szCs w:val="24"/>
      <w:u w:val="single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618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4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36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A1A3FB18FC8EF42BE375766ABF4D07D" ma:contentTypeVersion="13" ma:contentTypeDescription="Vytvoří nový dokument" ma:contentTypeScope="" ma:versionID="d947bf33f148e98d7358d68578406316">
  <xsd:schema xmlns:xsd="http://www.w3.org/2001/XMLSchema" xmlns:xs="http://www.w3.org/2001/XMLSchema" xmlns:p="http://schemas.microsoft.com/office/2006/metadata/properties" xmlns:ns3="ecb8a5f9-e02f-421b-a83a-aae7917e7e16" xmlns:ns4="d588dcd7-d664-47cb-8598-da60437c58f1" targetNamespace="http://schemas.microsoft.com/office/2006/metadata/properties" ma:root="true" ma:fieldsID="09f6c632ee710e11d46bde5b851926d6" ns3:_="" ns4:_="">
    <xsd:import namespace="ecb8a5f9-e02f-421b-a83a-aae7917e7e16"/>
    <xsd:import namespace="d588dcd7-d664-47cb-8598-da60437c58f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b8a5f9-e02f-421b-a83a-aae7917e7e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88dcd7-d664-47cb-8598-da60437c58f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1149CA-83EB-494C-99E4-0FD2771A416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13E8F40-2FA5-4C8B-83CA-DA630C5724B8}">
  <ds:schemaRefs>
    <ds:schemaRef ds:uri="http://schemas.microsoft.com/office/2006/metadata/properties"/>
    <ds:schemaRef ds:uri="http://schemas.microsoft.com/office/infopath/2007/PartnerControls"/>
    <ds:schemaRef ds:uri="ecb8a5f9-e02f-421b-a83a-aae7917e7e16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www.w3.org/XML/1998/namespace"/>
    <ds:schemaRef ds:uri="http://purl.org/dc/elements/1.1/"/>
    <ds:schemaRef ds:uri="d588dcd7-d664-47cb-8598-da60437c58f1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526CE70F-D2B7-40D0-9200-C0AFFDFDC4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b8a5f9-e02f-421b-a83a-aae7917e7e16"/>
    <ds:schemaRef ds:uri="d588dcd7-d664-47cb-8598-da60437c58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40B912B-03D1-4966-8AC1-0ED2D34313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60</Words>
  <Characters>822</Characters>
  <Application>Microsoft Office Word</Application>
  <DocSecurity>0</DocSecurity>
  <Lines>6</Lines>
  <Paragraphs>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virginurban</Company>
  <LinksUpToDate>false</LinksUpToDate>
  <CharactersWithSpaces>881</CharactersWithSpaces>
  <SharedDoc>false</SharedDoc>
  <HLinks>
    <vt:vector size="6" baseType="variant">
      <vt:variant>
        <vt:i4>3473446</vt:i4>
      </vt:variant>
      <vt:variant>
        <vt:i4>-1</vt:i4>
      </vt:variant>
      <vt:variant>
        <vt:i4>2056</vt:i4>
      </vt:variant>
      <vt:variant>
        <vt:i4>1</vt:i4>
      </vt:variant>
      <vt:variant>
        <vt:lpwstr>UHK_FF_logo_1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árubová Kateřina</dc:creator>
  <cp:keywords/>
  <dc:description/>
  <cp:lastModifiedBy>Vrabcová Vendula</cp:lastModifiedBy>
  <cp:revision>3</cp:revision>
  <cp:lastPrinted>2010-04-11T11:49:00Z</cp:lastPrinted>
  <dcterms:created xsi:type="dcterms:W3CDTF">2023-04-27T13:27:00Z</dcterms:created>
  <dcterms:modified xsi:type="dcterms:W3CDTF">2023-04-27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1A3FB18FC8EF42BE375766ABF4D07D</vt:lpwstr>
  </property>
</Properties>
</file>